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svg" ContentType="image/svg+xml"/>
  <Override PartName="/word/media/rId31.webp" ContentType="image/webp"/>
  <Override PartName="/word/media/rId120.webp" ContentType="image/webp"/>
  <Override PartName="/word/media/rId35.webp" ContentType="image/webp"/>
  <Override PartName="/word/media/rId89.webp" ContentType="image/webp"/>
  <Override PartName="/word/media/rId105.webp" ContentType="image/webp"/>
  <Override PartName="/word/media/rId108.webp" ContentType="image/webp"/>
  <Override PartName="/word/media/rId69.webp" ContentType="image/webp"/>
  <Override PartName="/word/media/rId129.webp" ContentType="image/webp"/>
  <Override PartName="/word/media/rId23.webp" ContentType="image/webp"/>
  <Override PartName="/word/media/rId50.webp" ContentType="image/webp"/>
  <Override PartName="/word/media/rId115.webp" ContentType="image/webp"/>
  <Override PartName="/word/media/rId27.webp" ContentType="image/webp"/>
  <Override PartName="/word/media/rId46.webp" ContentType="image/webp"/>
  <Override PartName="/word/media/rId83.webp" ContentType="image/webp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8" w:name="意识强度提升点实操指南9右下区模块交换区"/>
    <w:p>
      <w:pPr>
        <w:pStyle w:val="Heading1"/>
      </w:pPr>
      <w:r>
        <w:t xml:space="preserve">意识强度提升点实操指南【9】右下区：模块交换区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qsx1dt2C9G6nKDibZZ4Iz3ncu9AA30ibibnArSYwQAXiaibrOJCejlBoa9g/640?wx_fmt=png&amp;tp=webp&amp;wxfrom=5&amp;wx_lazy=1&amp;wx_co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4" w:name="第1部分模块建立部分"/>
    <w:p>
      <w:pPr>
        <w:pStyle w:val="Heading2"/>
      </w:pPr>
      <w:r>
        <w:t xml:space="preserve">第1部分：模块建立部分</w:t>
      </w:r>
      <w:r>
        <w:t xml:space="preserve"> </w:t>
      </w:r>
    </w:p>
    <w:p>
      <w:pPr>
        <w:pStyle w:val="FirstParagraph"/>
      </w:pPr>
      <w:r>
        <w:t xml:space="preserve">人体信息模块（或意识模块）的建立，有一个控制程序，叫YCCB。</w:t>
      </w:r>
      <w:r>
        <w:br/>
      </w:r>
      <w:r>
        <w:t xml:space="preserve">此程序用来控制分层、分功能地建立相应的信息模块区域。</w:t>
      </w:r>
      <w:r>
        <w:br/>
      </w:r>
      <w:r>
        <w:rPr>
          <w:b/>
          <w:bCs/>
        </w:rPr>
        <w:t xml:space="preserve">此程序通过以下2种方式，来完成整体运作。</w:t>
      </w:r>
      <w:r>
        <w:t xml:space="preserve"> </w:t>
      </w:r>
    </w:p>
    <w:bookmarkStart w:id="43" w:name="第一种螺旋感应模块结构"/>
    <w:p>
      <w:pPr>
        <w:pStyle w:val="Heading3"/>
      </w:pPr>
      <w:r>
        <w:t xml:space="preserve">第一种：螺旋感应模块结构</w:t>
      </w:r>
    </w:p>
    <w:p>
      <w:pPr>
        <w:pStyle w:val="FirstParagraph"/>
      </w:pPr>
      <w:r>
        <w:t xml:space="preserve">第一种，是在底层以螺旋感应的方式，来</w:t>
      </w:r>
      <w:r>
        <w:rPr>
          <w:b/>
          <w:bCs/>
        </w:rPr>
        <w:t xml:space="preserve">调整</w:t>
      </w:r>
      <w:r>
        <w:t xml:space="preserve">信息模块区域的结构。包括信息模块的折叠、扭转等其它变形机制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有5种调整方式。</w:t>
      </w:r>
      <w:r>
        <w:t xml:space="preserve"> </w:t>
      </w:r>
    </w:p>
    <w:bookmarkStart w:id="26" w:name="X7db52b7c4cebcd629e189bd0a9b9890f99c228f"/>
    <w:p>
      <w:pPr>
        <w:pStyle w:val="Heading4"/>
      </w:pPr>
      <w:r>
        <w:t xml:space="preserve">1、波形扭转概率的稳定性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KXcQI2ATvzLoSI1BjtxJeeKHzmaXeJu4g1n7picSsUJ3cD1FKJf1d5Q/640?wx_fmt=png&amp;tp=webp&amp;wxfrom=5&amp;wx_lazy=1&amp;wx_co=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是指波形结构在通过区域信息模块时，发生一定概率的扭转现象。</w:t>
      </w:r>
      <w:r>
        <w:br/>
      </w:r>
      <w:r>
        <w:t xml:space="preserve">正常的扭转，可让机体更好的适应各种不同的情况。</w:t>
      </w:r>
      <w:r>
        <w:br/>
      </w:r>
      <w:r>
        <w:t xml:space="preserve">波形的正常扭转，可显化为个体不同的反应方式。</w:t>
      </w:r>
      <w:r>
        <w:br/>
      </w:r>
      <w:r>
        <w:t xml:space="preserve">检测数值指正常扭转的稳定性，数值越高代表越稳定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（正常扭转的稳定性）：</w:t>
      </w:r>
      <w:r>
        <w:br/>
      </w:r>
      <w:r>
        <w:t xml:space="preserve">人类平均60~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该数值不稳定的话，表现为个体对信息的反应比较混乱，举个例子：</w:t>
      </w:r>
    </w:p>
    <w:p>
      <w:pPr>
        <w:pStyle w:val="BodyText"/>
      </w:pPr>
      <w:r>
        <w:t xml:space="preserve">1：A驾驶了多年的拖拉机，他现在要学习驾驶货车，因为驾驶的载体改变了，他在操作过程中需要把以前的操作习惯进行及时的转换，这个转换稳定性越高，他学习的效率也越高，甚至起到促进的作用。反之，以前的驾驶习惯和经验会影响到他现在的学习。在日常生活工作中，这种情况也很多，如换了汽车，换了工种，换了语言，换了生活环境，换了不同的互动群体等等，这些过程都需要进行大量的信息转换，数值越稳定那么个体的适应性也越强。</w:t>
      </w:r>
    </w:p>
    <w:p>
      <w:pPr>
        <w:pStyle w:val="BodyText"/>
      </w:pPr>
      <w:r>
        <w:t xml:space="preserve">2：应变能力的表现，对于各种状况能随机应变，反应迅速，临危不乱，与他人交流容易跟上对方的节奏，处理事情比较灵活，对他人的情绪，对事物细节的敏感性高。</w:t>
      </w:r>
    </w:p>
    <w:p>
      <w:pPr>
        <w:pStyle w:val="BodyText"/>
      </w:pPr>
      <w:r>
        <w:t xml:space="preserve">练习的话，可以根据上面两个例子去寻找自己的短板，进行加强练习。进阶的话，就是对信息素的转换能力，能根据不同的情况，对信息素进行灵活组合和属性调整，并且举一反三，形成多通道的并联拓展，这个需要个体对信息有极高的通透度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6"/>
    <w:bookmarkStart w:id="30" w:name="Xdc657d4869173a9a475f45799bf29d9c179f958"/>
    <w:p>
      <w:pPr>
        <w:pStyle w:val="Heading4"/>
      </w:pPr>
      <w:r>
        <w:t xml:space="preserve">2、层次间的交融度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Qb4soMUHtPXLBRKYqBmAjrz3LO49N8gHdiaKDRN9XWFnfgIWUHsKYSg/640?wx_fmt=png&amp;tp=webp&amp;wxfrom=5&amp;wx_lazy=1&amp;wx_co=1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是指不同区域信息模块之间相似的部分，会产生交互相融的现象。</w:t>
      </w:r>
      <w:r>
        <w:br/>
      </w:r>
      <w:r>
        <w:t xml:space="preserve">此部分对个体不同机能的协调性，起到至关重要的作用。</w:t>
      </w:r>
      <w:r>
        <w:br/>
      </w:r>
      <w:r>
        <w:t xml:space="preserve">（主要影响的机能，还可以再细分。）</w:t>
      </w:r>
      <w:r>
        <w:br/>
      </w:r>
      <w:r>
        <w:t xml:space="preserve">检测数值指正常交融的稳定性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（正常交融的稳定性）：</w:t>
      </w:r>
      <w:r>
        <w:br/>
      </w:r>
      <w:r>
        <w:t xml:space="preserve">人类平均50~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还是继续上面的例子，原本开拖拉机的A，改行开货车，那么两套不同的操作系统，会存在相同的部分，需要把两者进行交融，还有更多的例子，如销售员去做直播，踢足球去打篮球等等。</w:t>
      </w:r>
    </w:p>
    <w:p>
      <w:pPr>
        <w:pStyle w:val="BodyText"/>
      </w:pPr>
      <w:r>
        <w:t xml:space="preserve">练习的话需要多去洞悉事物的本质以及各自的底层逻辑，如不同的认知习惯，不同的观察角度，不同的流派和不同的方法等，能快速找出这些信息的共同点，并且达到融会贯通的状态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0"/>
    <w:bookmarkStart w:id="34" w:name="X8ad437fad322eed9718fd6e46c98c43f3666db5"/>
    <w:p>
      <w:pPr>
        <w:pStyle w:val="Heading4"/>
      </w:pPr>
      <w:r>
        <w:t xml:space="preserve">3、模块区域断层程度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0X6WQePBK3ibcVxxRtCUUdwb01GIaPhWvh4uotLl785EMCkbqCNIcIg/640?wx_fmt=png&amp;tp=webp&amp;wxfrom=5&amp;wx_lazy=1&amp;wx_co=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信息模块运行有正常损耗，系统会及时修补和更新受损的信息模块。</w:t>
      </w:r>
      <w:r>
        <w:br/>
      </w:r>
      <w:r>
        <w:t xml:space="preserve">如果受到干扰，受损部分会卡住，导致无法被过滤。这样就无法完成更新，慢慢会出现断层现象。</w:t>
      </w:r>
      <w:r>
        <w:br/>
      </w:r>
      <w:r>
        <w:t xml:space="preserve">干扰，主要是导致受损部位的剥落机制异常，该部位会收到反向信号，从而产生拮抗效应。</w:t>
      </w:r>
      <w:r>
        <w:br/>
      </w:r>
      <w:r>
        <w:t xml:space="preserve">需要屏蔽反向信号，机制才会恢复正常。</w:t>
      </w:r>
      <w:r>
        <w:br/>
      </w:r>
      <w:r>
        <w:t xml:space="preserve">反向信号主要来自干扰渗透技术。</w:t>
      </w:r>
      <w:r>
        <w:br/>
      </w:r>
      <w:r>
        <w:t xml:space="preserve">断层数的增加，会影响意识信号的传输，使得个体自由意识的影响减弱，更容易被操控。</w:t>
      </w:r>
      <w:r>
        <w:br/>
      </w:r>
      <w:r>
        <w:t xml:space="preserve">检测数值指断层程度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（断层程度）：</w:t>
      </w:r>
      <w:r>
        <w:br/>
      </w:r>
      <w:r>
        <w:t xml:space="preserve">人类平均40~5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举个例子：上了一天的课程，接收了不同科目的信息，同时还有不同老师的讲话，因为信息量比较大，这些信息在消化的过程中，会容易串流，如会分不清是哪位老师讲了哪些内容，某些科目的信息会混淆到其他科目里面去，因此信息管理会变得混乱，同时产生了很多冗余信息，这些冗余信息会反过来影响新的信息接收，如第二天你继续上课，如果你的状态在没有及时调整回来，那么这天的信息接收会变得更混乱，长此下去的话，你每天的上课状态不是在学习和思考，而是不停被动式的记笔记，然后自己都不知道老师讲了些啥，完全失去的主动性和自主性。</w:t>
      </w:r>
    </w:p>
    <w:p>
      <w:pPr>
        <w:pStyle w:val="BodyText"/>
      </w:pPr>
      <w:r>
        <w:t xml:space="preserve">练习的话，建议提升信息管理的能力，多觉察有没有信息串流，以及纠缠意识和回流意识的影响，并及时进行清理和归类，建立快速修复系统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4"/>
    <w:bookmarkStart w:id="38" w:name="X2aa762c50ddb36da3a572d55403489518ffb4ed"/>
    <w:p>
      <w:pPr>
        <w:pStyle w:val="Heading4"/>
      </w:pPr>
      <w:r>
        <w:t xml:space="preserve">4、模块运动的同步性</w:t>
      </w:r>
      <w:r>
        <w:t xml:space="preserve"> 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8VmEAQJXo20D3m0leokiaFtiaRwzQlr5UkBSGJM4QOr9zYP224IA4Pgw/640?wx_fmt=png&amp;tp=webp&amp;wxfrom=5&amp;wx_lazy=1&amp;wx_co=1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信息模块按照一定的规则去做整体性的运动，整体运行基本会做到同步有序。</w:t>
      </w:r>
      <w:r>
        <w:br/>
      </w:r>
      <w:r>
        <w:t xml:space="preserve">不同步的信息模块区域，容易产生受损联动，会导致产生新的受损因素。</w:t>
      </w:r>
      <w:r>
        <w:br/>
      </w:r>
      <w:r>
        <w:t xml:space="preserve">因此，信息模块修复也是较为重要的部分，也是个体提升的重要参照指标。</w:t>
      </w:r>
      <w:r>
        <w:br/>
      </w:r>
      <w:r>
        <w:t xml:space="preserve">该数值高的话，个体发展更稳健有序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（同步性）：</w:t>
      </w:r>
      <w:r>
        <w:br/>
      </w:r>
      <w:r>
        <w:t xml:space="preserve">人类平均30~4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继续上面的例子，就如课堂上，你无法跟上老师的讲课节奏，如ABC的内容，老师已经讲完了AB，接着讲到C了，但你还停留在A或者B的信息消化上，无法跟老师的节奏同步。这样长久下去，会导致部分信息的缺失，同步性的差距也会越来越大。日常生活工作学习的表现，或许是信息接收同步性差，讨论和接收信息，经常跟不上大家的节奏，信息反射弧比较长之类的情况。</w:t>
      </w:r>
      <w:r>
        <w:br/>
      </w:r>
      <w:r>
        <w:t xml:space="preserve">练习的话，建议提升信息模块修复的能力，即平时多复盘，多总结，对不明确的信息，冗余信息，串流信息和错位信息等，进行及时的修正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8"/>
    <w:bookmarkStart w:id="42" w:name="Xe9d6e881c4070b88183728f1231a9f2c6b55966"/>
    <w:p>
      <w:pPr>
        <w:pStyle w:val="Heading4"/>
      </w:pPr>
      <w:r>
        <w:t xml:space="preserve">5、模块发展的联动性</w:t>
      </w:r>
      <w:r>
        <w:t xml:space="preserve"> 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信息模块会随着运动，而得到自身的发展。</w:t>
      </w:r>
      <w:r>
        <w:br/>
      </w:r>
      <w:r>
        <w:t xml:space="preserve">信息模块在发展过程中，会由于自身的原始力而引发削弱效应，会导致模块自动下降层级，模块的波动也会产生机能异常。</w:t>
      </w:r>
      <w:r>
        <w:br/>
      </w:r>
      <w:r>
        <w:t xml:space="preserve">联动性，体现在模块间的合作。</w:t>
      </w:r>
      <w:r>
        <w:br/>
      </w:r>
      <w:r>
        <w:t xml:space="preserve">模块合作机制，是根据国际通用规则来进行，该规则由人体规则委员会来制定。</w:t>
      </w:r>
      <w:r>
        <w:br/>
      </w:r>
      <w:r>
        <w:t xml:space="preserve">该委员会总共颁布了18项规则和章程，构成人体运行的基本规律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（联动性）：</w:t>
      </w:r>
      <w:r>
        <w:br/>
      </w:r>
      <w:r>
        <w:t xml:space="preserve">人类普遍50~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具体可以看看人体18项规则和章程的文章。不同的模块有不同的联动阈值，进行适当的调整可以有效降低削弱效应所带来的影响。举个例子：</w:t>
      </w:r>
    </w:p>
    <w:p>
      <w:pPr>
        <w:pStyle w:val="BodyText"/>
      </w:pPr>
      <w:r>
        <w:t xml:space="preserve">A、B、C、D四人一起合作搞项目，那么大家各自不同的诉求和工作习惯会容易造成分歧，从而降低工作的效率，所以需要大家定期开会，对工作进行复盘和总结，并互相表达各自的意见和诉求，借此取得一个大家都认可的调整，这样才能保证项目得以顺利进行下去。</w:t>
      </w:r>
    </w:p>
    <w:p>
      <w:pPr>
        <w:pStyle w:val="BodyText"/>
      </w:pPr>
      <w:r>
        <w:t xml:space="preserve">所以，对于练习提升这个点，需要根据人体18项规则和章程的内容，熟悉模块之间的联动特点，进行有效的调整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42"/>
    <w:bookmarkEnd w:id="43"/>
    <w:bookmarkStart w:id="73" w:name="第二种直线折叠模块结构"/>
    <w:p>
      <w:pPr>
        <w:pStyle w:val="Heading3"/>
      </w:pPr>
      <w:r>
        <w:t xml:space="preserve">第二种：直线折叠模块结构</w:t>
      </w:r>
      <w:r>
        <w:t xml:space="preserve"> 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第二种，是以直线折叠的方式，来</w:t>
      </w:r>
      <w:r>
        <w:rPr>
          <w:b/>
          <w:bCs/>
        </w:rPr>
        <w:t xml:space="preserve">建立</w:t>
      </w:r>
      <w:r>
        <w:t xml:space="preserve">信息模块结构。</w:t>
      </w:r>
      <w:r>
        <w:br/>
      </w:r>
      <w:r>
        <w:rPr>
          <w:b/>
          <w:bCs/>
        </w:rPr>
        <w:t xml:space="preserve">有8种建立方式。</w:t>
      </w:r>
      <w:r>
        <w:t xml:space="preserve"> </w:t>
      </w:r>
    </w:p>
    <w:bookmarkStart w:id="49" w:name="Xe453c0da266de0187114f47f780bfcf70792fb7"/>
    <w:p>
      <w:pPr>
        <w:pStyle w:val="Heading4"/>
      </w:pPr>
      <w:r>
        <w:t xml:space="preserve">1、月牙形感应模块结构的建立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Yy6Rg7Do4GSDu7LzwiaSd6cGaGXwOdK9uVGtro14lP32t7vHuWwJshQ/640?wx_fmt=png&amp;tp=webp&amp;wxfrom=5&amp;wx_lazy=1&amp;wx_co=1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月牙形，沿着蝴蝶形曲线螺旋状上升，末端分叉为5个端口，与矩形磁力结构对接，通过上层结构纽带，传送到下一个模式结构中。</w:t>
      </w:r>
      <w:r>
        <w:br/>
      </w:r>
      <w:r>
        <w:rPr>
          <w:b/>
          <w:bCs/>
        </w:rPr>
        <w:t xml:space="preserve">功能：</w:t>
      </w:r>
      <w:r>
        <w:t xml:space="preserve">在周围神经系统发挥作用，捕获游离信息粒子，为建立感应新形态而输送能量。</w:t>
      </w:r>
      <w:r>
        <w:br/>
      </w:r>
      <w:r>
        <w:t xml:space="preserve">此模式运转良好的话，个体的感应机能会更稳定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60~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个体的感应机能，主要有视觉，听觉，触觉，味觉和嗅觉这5个感官，除此之外还有其他的特殊感应机能，如遥感，灵视，感知等，检测的话可以看看这方面的信息传送稳定性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49"/>
    <w:bookmarkStart w:id="53" w:name="Xaa49421fd6cfcf4a10fd8136176a06b33ede76e"/>
    <w:p>
      <w:pPr>
        <w:pStyle w:val="Heading4"/>
      </w:pPr>
      <w:r>
        <w:t xml:space="preserve">2、垂直形连接模块结构的建立</w:t>
      </w:r>
      <w:r>
        <w:t xml:space="preserve"> 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NpVR1z6VRWcwP9ciagVzVUOlfFRpch0SUZicrsy4cY38wgDfX6QQ3tyw/640?wx_fmt=png&amp;tp=webp&amp;wxfrom=5&amp;wx_lazy=1&amp;wx_co=1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垂直形、离散型结构。</w:t>
      </w:r>
      <w:r>
        <w:br/>
      </w:r>
      <w:r>
        <w:rPr>
          <w:b/>
          <w:bCs/>
        </w:rPr>
        <w:t xml:space="preserve">功能：</w:t>
      </w:r>
      <w:r>
        <w:t xml:space="preserve">向外扩散信息粒子，通过调整扭矩，可对扩散的量度和角度进行调控。</w:t>
      </w:r>
      <w:r>
        <w:br/>
      </w:r>
      <w:r>
        <w:t xml:space="preserve">从更高的角度来看：通过这种扩散方式，进行信息模块间的对接，能对接的范围很广，包容性也很强，从某些层面来说可以做很多事情。</w:t>
      </w:r>
      <w:r>
        <w:br/>
      </w:r>
      <w:r>
        <w:t xml:space="preserve">开发和利用这些结构，可以进行一些有目的性的游戏操作。</w:t>
      </w:r>
      <w:r>
        <w:br/>
      </w:r>
      <w:r>
        <w:t xml:space="preserve">（目前该层面研究较少，今后可能会增加相关研究。）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60~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对信息粒子的扩散进行调整和开发，可以拓展出很多有趣的项目，可以打破有序性，促进程序意识的松动，举个例子：落地应用比较多的如把触觉、听觉转换成视觉，（声音可视化、画面感传递，超声波，盲人系统），把触觉、视觉转为听觉（音乐创作模式），把听觉、视觉转为味觉（视听语言，电影手法）等等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53"/>
    <w:bookmarkStart w:id="56" w:name="X8f4f9cf510ca6c27fdc4fef7102b7e420d08664"/>
    <w:p>
      <w:pPr>
        <w:pStyle w:val="Heading4"/>
      </w:pPr>
      <w:r>
        <w:t xml:space="preserve">3、倒椎滴漏形模块结构的建立</w:t>
      </w:r>
      <w:r>
        <w:t xml:space="preserve"> 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5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倒椎形、滴漏型结构。</w:t>
      </w:r>
      <w:r>
        <w:br/>
      </w:r>
      <w:r>
        <w:rPr>
          <w:b/>
          <w:bCs/>
        </w:rPr>
        <w:t xml:space="preserve">功能：</w:t>
      </w:r>
      <w:r>
        <w:t xml:space="preserve">有3层渗透结构：</w:t>
      </w:r>
      <w:r>
        <w:br/>
      </w:r>
      <w:r>
        <w:t xml:space="preserve">第1层的功能是过滤：将一些较大的杂质粒子或者粒子团排除在外。</w:t>
      </w:r>
      <w:r>
        <w:br/>
      </w:r>
      <w:r>
        <w:t xml:space="preserve">第2层的功能是转化：将过滤进来的杂质粒子进行打散和重组。</w:t>
      </w:r>
      <w:r>
        <w:br/>
      </w:r>
      <w:r>
        <w:t xml:space="preserve">第3层的功能是精微化：转变为个体可以吸收的新粒子。</w:t>
      </w:r>
      <w:r>
        <w:br/>
      </w:r>
      <w:r>
        <w:t xml:space="preserve">整个结构类似于杂质粒子的回收和转换的功能。</w:t>
      </w:r>
      <w:r>
        <w:br/>
      </w:r>
      <w:r>
        <w:t xml:space="preserve">该结构的功能可以很好地保持个体机能的循环运行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40~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第1层涉及到对信息的解构能力，能在臃肿的信息中提炼出有用的信息，第2层是把信息团分解成更小的信息素，第3层是把信息素转化成可供自己随时使用的状态。整个过程要举例子的话，如我想组装一辆汽车，那么：</w:t>
      </w:r>
    </w:p>
    <w:p>
      <w:pPr>
        <w:pStyle w:val="BodyText"/>
      </w:pPr>
      <w:r>
        <w:t xml:space="preserve">第1步，我需要从废品场收集几辆合适的废旧汽车，然后拆卸里面的零件，把不需要的部分扔掉。</w:t>
      </w:r>
    </w:p>
    <w:p>
      <w:pPr>
        <w:pStyle w:val="BodyText"/>
      </w:pPr>
      <w:r>
        <w:t xml:space="preserve">第2步，把拆卸的零件进行分类，如发动机组，车架组，电子元件组，安装用的螺丝部件等等。</w:t>
      </w:r>
    </w:p>
    <w:p>
      <w:pPr>
        <w:pStyle w:val="BodyText"/>
      </w:pPr>
      <w:r>
        <w:t xml:space="preserve">第3步，根据我需要组装的汽车要求，把相应达标的零件放到一起，并进行盘点，如不需要改装直接能用的，需要改装重新组合的，没有合适配件需要重新购置的，其他重复部件留作备用的，都一一入库并列出明细的清单。</w:t>
      </w:r>
    </w:p>
    <w:p>
      <w:pPr>
        <w:pStyle w:val="BodyText"/>
      </w:pPr>
      <w:r>
        <w:t xml:space="preserve">这个模块结构的建立，有助于提升个体对信息的解构能力，数值高的，能保证信息运行有条不紊，稳定而快速。数值低的，会出现信息管理能力差，混乱，容易串流和冗余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56"/>
    <w:bookmarkStart w:id="59" w:name="Xcfdfe60154ab8624a6ae939f34c74c046da3fb8"/>
    <w:p>
      <w:pPr>
        <w:pStyle w:val="Heading4"/>
      </w:pPr>
      <w:r>
        <w:t xml:space="preserve">4、翻滚波浪形模块结构的建立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5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有几种不同的翻滚波浪形态，根据不同的反应模式进行形态的调整，整体呈链条形。</w:t>
      </w:r>
      <w:r>
        <w:br/>
      </w:r>
      <w:r>
        <w:rPr>
          <w:b/>
          <w:bCs/>
        </w:rPr>
        <w:t xml:space="preserve">功能：</w:t>
      </w:r>
      <w:r>
        <w:t xml:space="preserve">反应模式有3种：</w:t>
      </w:r>
      <w:r>
        <w:br/>
      </w:r>
      <w:r>
        <w:t xml:space="preserve">第1种：继承演化型：螺旋式翻滚。</w:t>
      </w:r>
    </w:p>
    <w:p>
      <w:pPr>
        <w:pStyle w:val="BodyText"/>
      </w:pPr>
      <w:r>
        <w:t xml:space="preserve">在翻滚中接纳并吸收由外界触发而产生的信息粒子，进行发酵并演化。</w:t>
      </w:r>
      <w:r>
        <w:br/>
      </w:r>
      <w:r>
        <w:t xml:space="preserve">第2种：对抗排斥型：闭合型翻滚。</w:t>
      </w:r>
    </w:p>
    <w:p>
      <w:pPr>
        <w:pStyle w:val="BodyText"/>
      </w:pPr>
      <w:r>
        <w:t xml:space="preserve">在翻滚中撞击其它信息粒子，对机体相关运行起到较为稳定的保护作用，所以是机体必不可少的核心功能之一。</w:t>
      </w:r>
      <w:r>
        <w:br/>
      </w:r>
      <w:r>
        <w:t xml:space="preserve">第3种：互助交换型：触角回转式翻滚。</w:t>
      </w:r>
    </w:p>
    <w:p>
      <w:pPr>
        <w:pStyle w:val="BodyText"/>
      </w:pPr>
      <w:r>
        <w:t xml:space="preserve">在翻滚中接收外界信息的同时，把自体信息传递出去，并将接收到的信息传递给相应的其他部位，同时也从其它部位中获取其它的信息，从而进行这种交换互动的循环。</w:t>
      </w:r>
      <w:r>
        <w:br/>
      </w:r>
      <w:r>
        <w:t xml:space="preserve">3种形态互相配合、呼应并合作，形成一套完整的运行机制。</w:t>
      </w:r>
      <w:r>
        <w:br/>
      </w:r>
      <w:r>
        <w:t xml:space="preserve">该模式与人体的自然和谐的发展有关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40~5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信息的运行需要活性，因此翻滚是一种提供动能的方式，就如零能量空间的建立一样。而不同的翻滚方式又具备不同的功能，当你熟悉模块结构的运行原理和机制，就更容易去进行改善和调整，到更成熟的阶段，就可以应用到项目研发上，自己可以去创造模块，升级模块和修改模块等等，这些都是后话了。而对于新手，这方面一开始可能比较抽象，而关键还是多落地实践。</w:t>
      </w:r>
    </w:p>
    <w:p>
      <w:pPr>
        <w:pStyle w:val="BodyText"/>
      </w:pPr>
      <w:r>
        <w:t xml:space="preserve">第1种翻滚是螺旋式，螺旋式是万物运行的主要方式之一，如DNA，行星环绕轨迹等等，这个数值高的话，落地表现为在日常工作和学习中，善于总结和挖掘有用的信息，并且进入一个自发式的良性循环。</w:t>
      </w:r>
    </w:p>
    <w:p>
      <w:pPr>
        <w:pStyle w:val="BodyText"/>
      </w:pPr>
      <w:r>
        <w:t xml:space="preserve">第2种翻滚是闭合型，信息的碰撞会产生更多的脉动和活力，促进整体的运行和输出更稳定，就如我们群内平时多共享信息，多交流一样，大家各抒己见，甚至有不同的分歧，其实都是好事，都能给予集体提供源源不断的脉动，如果大家没有碰撞，那么整个群就如死水一潭，没有活力。应用到电影和讲故事都是一样，推动故事发展一直都是矛盾和冲突，也是抓住观众痛点的主要原因之一，对抗和排斥越厉害越能提升故事的吸引力。落地表现为在日常工作和学习中，善于利用信息的碰撞去提升自己的行动力和自主性，就如利用个体不服输的心态，运用一定的奖励机制去激励大家提高积极性。</w:t>
      </w:r>
    </w:p>
    <w:p>
      <w:pPr>
        <w:pStyle w:val="BodyText"/>
      </w:pPr>
      <w:r>
        <w:t xml:space="preserve">第3种翻滚是触角回转式，相当于通过不断的互动去促进自发运转的良性循环，就如很多热议的话题，往往话题本身具有争议性，导致大家都忍不住去表达自己的意见，这样的互动促进了骨牌效应，然后像雪球一样，越滚越大。落地表现为在日常工作和学习中，善于表达和引导，能促进大家互动的兴趣和主动性，这方面数值高的人，往往都是暖场高手或者是搭讪高手。</w:t>
      </w:r>
    </w:p>
    <w:p>
      <w:pPr>
        <w:pStyle w:val="BodyText"/>
      </w:pPr>
      <w:r>
        <w:t xml:space="preserve"> </w:t>
      </w:r>
    </w:p>
    <w:bookmarkEnd w:id="59"/>
    <w:bookmarkStart w:id="62" w:name="X5138fc73550e11063dde4dc8491e81cc4296e87"/>
    <w:p>
      <w:pPr>
        <w:pStyle w:val="Heading4"/>
      </w:pPr>
      <w:r>
        <w:t xml:space="preserve">5、半月递进型模块结构的建立</w:t>
      </w:r>
      <w:r>
        <w:t xml:space="preserve"> 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6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半月形，递进结构。</w:t>
      </w:r>
      <w:r>
        <w:br/>
      </w:r>
      <w:r>
        <w:rPr>
          <w:b/>
          <w:bCs/>
        </w:rPr>
        <w:t xml:space="preserve">功能：</w:t>
      </w:r>
      <w:r>
        <w:t xml:space="preserve">此模块有5层递进结构，是神经元等微小单位的大本营，在这里制造和重组品种繁多的微小单元，并进行调配，输送到不同的地方。</w:t>
      </w:r>
      <w:r>
        <w:br/>
      </w:r>
      <w:r>
        <w:t xml:space="preserve">第1层：根据需要来制造不同的微小单位。</w:t>
      </w:r>
      <w:r>
        <w:br/>
      </w:r>
      <w:r>
        <w:t xml:space="preserve">第2层：根据功能进行分类存储。</w:t>
      </w:r>
      <w:r>
        <w:br/>
      </w:r>
      <w:r>
        <w:t xml:space="preserve">第3层：根据需求进行调配组合。</w:t>
      </w:r>
      <w:r>
        <w:br/>
      </w:r>
      <w:r>
        <w:t xml:space="preserve">第4层：根据所需进行对外输送。</w:t>
      </w:r>
      <w:r>
        <w:br/>
      </w:r>
      <w:r>
        <w:t xml:space="preserve">第5层：回收和调整以便再次利用。</w:t>
      </w:r>
      <w:r>
        <w:br/>
      </w:r>
      <w:r>
        <w:t xml:space="preserve">此模块有双层基底，可以保证整个过程顺利进行，机体中充满了流动的原始密物质。</w:t>
      </w:r>
      <w:r>
        <w:br/>
      </w:r>
      <w:r>
        <w:t xml:space="preserve">该物质是生命机体重要的基础构成元素，是机体能动性的来源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平均70%左右。</w:t>
      </w:r>
    </w:p>
    <w:p>
      <w:pPr>
        <w:pStyle w:val="BodyText"/>
      </w:pPr>
      <w:r>
        <w:t xml:space="preserve">古零（GU0）</w:t>
      </w:r>
    </w:p>
    <w:p>
      <w:pPr>
        <w:pStyle w:val="BodyText"/>
      </w:pPr>
      <w:r>
        <w:t xml:space="preserve">可以根据神经元进行测试，针对信息的传入和传出进行比对。该模块结构的运行状态，会在身体的神经系统方面得到一定的显化，可以借此进行多向检测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62"/>
    <w:bookmarkStart w:id="65" w:name="X223b7da19697665e117f063444256cc5f5c2ffa"/>
    <w:p>
      <w:pPr>
        <w:pStyle w:val="Heading4"/>
      </w:pPr>
      <w:r>
        <w:t xml:space="preserve">6、竖条状风铃排S形模块结构的建立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6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竖条状的，风铃，一排一排的，S型。</w:t>
      </w:r>
      <w:r>
        <w:br/>
      </w:r>
      <w:r>
        <w:rPr>
          <w:b/>
          <w:bCs/>
        </w:rPr>
        <w:t xml:space="preserve">功能：</w:t>
      </w:r>
      <w:r>
        <w:t xml:space="preserve">竖条状的风铃相当于信息的触发器，是信息的点性触发系统，属于信息焦点属性的捕捉和处理。</w:t>
      </w:r>
      <w:r>
        <w:br/>
      </w:r>
      <w:r>
        <w:t xml:space="preserve">当原始信息粒子以独立粒子形式穿过模块时，触发器会自动对其进行捕捉，然后通过分析，根据不同的功能进行分类，之后再重新调配和组合，变成一种螺旋状波的形式进行信息传导。</w:t>
      </w:r>
      <w:r>
        <w:br/>
      </w:r>
      <w:r>
        <w:t xml:space="preserve">但是，这个过程会对原始信息造成一定程度的失真和变形。</w:t>
      </w:r>
      <w:r>
        <w:br/>
      </w:r>
      <w:r>
        <w:t xml:space="preserve">因此，在模块的末端，会有一个还原系统，把波形的信息恢复到原始信息粒子的状态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  <w:r>
        <w:t xml:space="preserve">人类普遍40-5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属于信息焦点属性的捕捉和处理，举个例子，因为某个项目的研究，你需要大量的相关资料，于是世界各地的小组成员不断为你收集这方面的资料并电邮给你，于是你源源不断收到一大堆电邮信件，然后通过浏览信件获取里面的信息，根据不同信息的功能进行分类，再转化成自己的系统语言输入电脑，最后浏览完的信件并没有删掉，而是重新打包群发到其他部门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65"/>
    <w:bookmarkStart w:id="68" w:name="X7091ae68949d913374c6865ce1ec00b9c739de1"/>
    <w:p>
      <w:pPr>
        <w:pStyle w:val="Heading4"/>
      </w:pPr>
      <w:r>
        <w:t xml:space="preserve">7、三角形串行模块结构的建立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6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由很多一样大的平面三角形，以上下重叠的方式进行纵向排列和延伸，每个三角形的间隙距离和三角形边长比例为1:5。</w:t>
      </w:r>
    </w:p>
    <w:p>
      <w:pPr>
        <w:pStyle w:val="BodyText"/>
      </w:pPr>
      <w:r>
        <w:rPr>
          <w:b/>
          <w:bCs/>
        </w:rPr>
        <w:t xml:space="preserve">功能：</w:t>
      </w:r>
      <w:r>
        <w:t xml:space="preserve">三角形相当于信息触发器，是信息的线性触发系统，属于信息的纵向关联属性的捕捉和处理。</w:t>
      </w:r>
      <w:r>
        <w:br/>
      </w:r>
      <w:r>
        <w:t xml:space="preserve">当信息粒子穿过模块时，模块整体通过蠕动对信息进行过滤，把杂质粒子分离出来，然后信息粒子被重新分配，并形成相对稳定和有序的状态。</w:t>
      </w:r>
      <w:r>
        <w:br/>
      </w:r>
      <w:r>
        <w:t xml:space="preserve">但是，这个过程会对原信息造成一定程度的失真和变形。</w:t>
      </w:r>
      <w:r>
        <w:br/>
      </w:r>
      <w:r>
        <w:t xml:space="preserve">因此，在模块的末端，会有一个还原系统，把波形的信息恢复到原始的粒子状态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平均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信息的纵向关联属性的捕捉和处理，举个例子，因为某个项目的研究，你需要大量的相关资料，于是世界各地的小组成员不断为你收集这方面的资料并电邮给你，于是你源源不断收到一大堆电邮信件，然后通过浏览信件获取里面的信息，把偏离主题的信息删掉，并重新进行组合，再转化成自己的系统语言输入电脑，最后浏览完的信件并没有删掉，而是重新打包群发到其他部门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68"/>
    <w:bookmarkStart w:id="72" w:name="Xd3c06eebd1faccfbd64d09ae347508b2582f120"/>
    <w:p>
      <w:pPr>
        <w:pStyle w:val="Heading4"/>
      </w:pPr>
      <w:r>
        <w:t xml:space="preserve">8、无底金字塔型射线模块结构的建立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Dia5ibGSvR8XUZxBnFPbkO3Pd9urtHe3W6Sg6t8C4EiaVz9kRCUEBGLHg/640?wx_fmt=png&amp;tp=webp&amp;wxfrom=5&amp;wx_lazy=1&amp;wx_co=1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金字塔，里面有射线，上下左右沿着三角形，金字塔底部是空的，不是三角形，而是五角或六角形。</w:t>
      </w:r>
      <w:r>
        <w:br/>
      </w:r>
      <w:r>
        <w:rPr>
          <w:b/>
          <w:bCs/>
        </w:rPr>
        <w:t xml:space="preserve">功能：</w:t>
      </w:r>
      <w:r>
        <w:t xml:space="preserve">信息粒子从金字塔顶尖进入，往下延伸传递。此过程中，信息粒子的内部排列会被拉长和放大。</w:t>
      </w:r>
      <w:r>
        <w:br/>
      </w:r>
      <w:r>
        <w:t xml:space="preserve">此过程还具有信息解密和修改功能。</w:t>
      </w:r>
      <w:r>
        <w:br/>
      </w:r>
      <w:r>
        <w:t xml:space="preserve">这个功能可以通过集体意识对个体进行整合，联合起来对信息进行收集、放大、解密和修改，起到个体和整体的互相促进。</w:t>
      </w:r>
      <w:r>
        <w:br/>
      </w:r>
      <w:r>
        <w:t xml:space="preserve">此功能属于对信息进行解剖，深入信息内部结构，进行分析和处理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60-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对信息进行解剖，深入信息内部结构，进行分析和处理，举个例子，因为某个项目的研究，你需要大量的相关资料，于是世界各地的小组成员不断为你收集这方面的资料并电邮给你，于是你源源不断收到一大堆电邮信件，然后通过浏览信件获取里面的信息，因为信息来自不同的时期和不同的流派，所以需要对信息进行多角度的探索，如对比，解密和修复等，再转化成自己的系统语言重新输入电脑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72"/>
    <w:bookmarkEnd w:id="73"/>
    <w:bookmarkEnd w:id="74"/>
    <w:bookmarkStart w:id="128" w:name="第2部分不同模块间互动部分"/>
    <w:p>
      <w:pPr>
        <w:pStyle w:val="Heading2"/>
      </w:pPr>
      <w:r>
        <w:t xml:space="preserve">第2部分：不同模块间互动部分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此部分有4种互动区域。</w:t>
      </w:r>
      <w:r>
        <w:t xml:space="preserve"> </w:t>
      </w:r>
    </w:p>
    <w:bookmarkStart w:id="82" w:name="第一种珊瑚状互动区域"/>
    <w:p>
      <w:pPr>
        <w:pStyle w:val="Heading3"/>
      </w:pPr>
      <w:r>
        <w:t xml:space="preserve">第一种：珊瑚状互动区域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7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区域有数条神经节通道，连接各区域信息模块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此区域有5种互动类型。</w:t>
      </w:r>
      <w:r>
        <w:t xml:space="preserve"> </w:t>
      </w:r>
    </w:p>
    <w:bookmarkStart w:id="77" w:name="X11c359a3072d6ba5ea0834172921a7ffd6b92a3"/>
    <w:p>
      <w:pPr>
        <w:pStyle w:val="Heading4"/>
      </w:pPr>
      <w:r>
        <w:t xml:space="preserve">1、虫节状多层次交替型互动类型</w:t>
      </w:r>
      <w:r>
        <w:t xml:space="preserve"> </w:t>
      </w:r>
    </w:p>
    <w:p>
      <w:pPr>
        <w:pStyle w:val="FirstParagraph"/>
      </w:pPr>
      <w:r>
        <w:t xml:space="preserve">这种互动方式最为广泛，是大规模频繁的数据交互，是最广泛最常见的一种形式。</w:t>
      </w:r>
      <w:r>
        <w:br/>
      </w:r>
      <w:r>
        <w:t xml:space="preserve">有非常强大的数据处理能力，可以保证人体大部分的功能正常运行。</w:t>
      </w:r>
      <w:r>
        <w:br/>
      </w:r>
      <w:r>
        <w:t xml:space="preserve">该点位的数值，代表该互动模式的畅通程度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60~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实操的话，可以多觉察自己在大规模信息互动上的状态。举个例子：如自己作为采购方进入某个商业会展，需要在这里获取大量的信息，来满足自己采购的需要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77"/>
    <w:bookmarkStart w:id="78" w:name="X809ab5933bc6d7d83e7e05087bbc3ed189cc776"/>
    <w:p>
      <w:pPr>
        <w:pStyle w:val="Heading4"/>
      </w:pPr>
      <w:r>
        <w:t xml:space="preserve">2、蝶状循环互动类型</w:t>
      </w:r>
      <w:r>
        <w:t xml:space="preserve"> </w:t>
      </w:r>
    </w:p>
    <w:p>
      <w:pPr>
        <w:pStyle w:val="FirstParagraph"/>
      </w:pPr>
      <w:r>
        <w:t xml:space="preserve">此互动模式为一端模块同时产生两股粒子波，进行循环交替互动。</w:t>
      </w:r>
      <w:r>
        <w:br/>
      </w:r>
      <w:r>
        <w:t xml:space="preserve">该粒子波在运动过程中，会产生各种交替组合型的转化反应，属于高级互动功能。</w:t>
      </w:r>
      <w:r>
        <w:br/>
      </w:r>
      <w:r>
        <w:t xml:space="preserve">该模块的交互，也会起到平衡作用，有利于底层交互机制的建立。</w:t>
      </w:r>
      <w:r>
        <w:br/>
      </w:r>
      <w:r>
        <w:t xml:space="preserve">不同模块间，通过该互动模式，可达成不同数据间的跨层级处理，对于积累新型数据以及更上一层的互动做好基础准备。</w:t>
      </w:r>
      <w:r>
        <w:br/>
      </w:r>
      <w:r>
        <w:t xml:space="preserve">该互动模式有B级抗干扰机制，保障数据跨层级转换的顺利进行。</w:t>
      </w:r>
      <w:r>
        <w:br/>
      </w:r>
      <w:r>
        <w:t xml:space="preserve">该数据一般比较稳定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平均80%左右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实操的话，可以多觉察自己在不同数据间的跨层级处理的能力，如继续拓展上面的例子：自己作为采购方进入某个商业会展，需要在这里获取大量的信息，来满足自己采购的需要。然后这个过程中会遇到很多不同区域，不同大小的代理，可以通过与他们的互动获取该商品的市场运作机制，以及厂方的信息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78"/>
    <w:bookmarkStart w:id="79" w:name="Xb5a1471d3ee660751fe302da26f5712d3b66197"/>
    <w:p>
      <w:pPr>
        <w:pStyle w:val="Heading4"/>
      </w:pPr>
      <w:r>
        <w:t xml:space="preserve">3、桥式节梯型互动类型</w:t>
      </w:r>
      <w:r>
        <w:t xml:space="preserve"> </w:t>
      </w:r>
    </w:p>
    <w:p>
      <w:pPr>
        <w:pStyle w:val="FirstParagraph"/>
      </w:pPr>
      <w:r>
        <w:t xml:space="preserve">此互动模式，对于模块间信息数据的微小失衡的调整，可起到广泛和积极的作用。</w:t>
      </w:r>
      <w:r>
        <w:br/>
      </w:r>
      <w:r>
        <w:t xml:space="preserve">这种积极性，体现在可有一定的容错率，模块间数据结合融合性更高，排斥性反应较小，可帮助提升整体效率。</w:t>
      </w:r>
      <w:r>
        <w:br/>
      </w:r>
      <w:r>
        <w:t xml:space="preserve">研究此结构的微调机制，可模拟该机制，制造相应的装置，可达到调整更大失衡数据的目的，同时也可研发更多的智能调整程序。</w:t>
      </w:r>
      <w:r>
        <w:br/>
      </w:r>
      <w:r>
        <w:t xml:space="preserve">此结构有较强的伸缩性，对于后天调整进化，有很大的潜力发掘空间。</w:t>
      </w:r>
      <w:r>
        <w:br/>
      </w:r>
      <w:r>
        <w:t xml:space="preserve">具体量化数值：包括稳定性和调整率等不同部分的数值。目前是按照一个整体数值来检测的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60~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实操的话，可以多觉察自己在信息容错率方面的能力，借此提高自己的包容性。举个例子：你作为会员参加某个婚介联谊会，你将会看到多位单身的异性，在跟TA们的互动中，你会获取不同人的信息，但是往往先入为主的状态会影响你对异性信息收集的全面性，所以可以先调低对异性第一印象的阈值，从而提高容错率，这样可以获取更完整的信息，才能挖掘更优秀的对象。再举个例子，对于商业合作的谈判，前期的互动可以不纠结于一些矛盾上的分歧，可以就双方的利益一致的情况下，慢慢进行融合性的调整，以到达一个合作共赢的高效率。</w:t>
      </w:r>
    </w:p>
    <w:p>
      <w:pPr>
        <w:pStyle w:val="BodyText"/>
      </w:pPr>
      <w:r>
        <w:t xml:space="preserve"> </w:t>
      </w:r>
    </w:p>
    <w:bookmarkEnd w:id="79"/>
    <w:bookmarkStart w:id="80" w:name="Xd28b44acdf8a51085017680673d4be99093d896"/>
    <w:p>
      <w:pPr>
        <w:pStyle w:val="Heading4"/>
      </w:pPr>
      <w:r>
        <w:t xml:space="preserve">4、几何型嵌套式互动类型</w:t>
      </w:r>
      <w:r>
        <w:t xml:space="preserve"> </w:t>
      </w:r>
    </w:p>
    <w:p>
      <w:pPr>
        <w:pStyle w:val="FirstParagraph"/>
      </w:pPr>
      <w:r>
        <w:t xml:space="preserve">此互动方式，常用于密码型数据类型的传送，在互动中同时进行解码和二次加密，以保证传输的安全和稳定。</w:t>
      </w:r>
      <w:r>
        <w:br/>
      </w:r>
      <w:r>
        <w:t xml:space="preserve">密码型数据，本身性质不稳定，数据易发生变化，需要通过加密来保持稳定性。</w:t>
      </w:r>
      <w:r>
        <w:br/>
      </w:r>
      <w:r>
        <w:t xml:space="preserve">此互动方式，是通过多层嵌套结构，进行瞬间解密，以达到互动的目的。同时进行二次加密，以完成数据回流。</w:t>
      </w:r>
      <w:r>
        <w:br/>
      </w:r>
      <w:r>
        <w:t xml:space="preserve">此互动方式的研究，对于信息保密型传输，有实用价值。</w:t>
      </w:r>
      <w:r>
        <w:br/>
      </w:r>
      <w:r>
        <w:t xml:space="preserve">T组在此处的研究，主要是破解和监控。但破解极其困难，因为加密方式是千变万化、毫无规律的。</w:t>
      </w:r>
      <w:r>
        <w:br/>
      </w:r>
      <w:r>
        <w:t xml:space="preserve">T组的研究，主要是监控瞬间解密的过程，试图在解密和二次加密之间制造间隙，以达到获取信息的目的。</w:t>
      </w:r>
      <w:r>
        <w:br/>
      </w:r>
      <w:r>
        <w:t xml:space="preserve">根据观察，这两种行为像是同一种形式，解密的过程即等同于二次加密的过程，难以分辨间隙。</w:t>
      </w:r>
      <w:r>
        <w:br/>
      </w:r>
      <w:r>
        <w:t xml:space="preserve">但是，可以从传送过程中的形态变化和流动速度，来判断信息的频率类型。</w:t>
      </w:r>
      <w:r>
        <w:br/>
      </w:r>
      <w:r>
        <w:t xml:space="preserve">可以研究如何更多地利用这方式来进行信息传送，用该原理来建立自己人之间的信息互动空间。</w:t>
      </w:r>
      <w:r>
        <w:br/>
      </w:r>
      <w:r>
        <w:t xml:space="preserve">该点位的检测数值，代表该互动方式的使用率。人类普遍有更大的利用空间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40~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实操的话，可以多觉察自己在信息解密和加密方面的能力，以此保证传输的安全和稳定。举个例子：这方面数值低的人，往往管不住嘴，或者不经意间口无遮拦，如因为保密意识差，与陌生人打交道的时候，往往不经意间透露自己的私人信息，或者与熟人互动的时候，往往不经意间透露他人的私人信息，或者在传送信息的过程中，习惯加上自己的意识倾向和分析，这样对方就容易掌握自己的意识状态和认知习惯。而这方面数值高的人，往往说话点到即止，客观表达事实而不会附上自己的意见，或者话中有话，会根据对方的状态选择适当的切入点，对方能听懂或者不能听懂，都无伤大雅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80"/>
    <w:bookmarkStart w:id="81" w:name="Xea5e2906d6647fa29159a86756415fbf5839898"/>
    <w:p>
      <w:pPr>
        <w:pStyle w:val="Heading4"/>
      </w:pPr>
      <w:r>
        <w:t xml:space="preserve">5、内核型扩展式互动类型</w:t>
      </w:r>
      <w:r>
        <w:t xml:space="preserve"> </w:t>
      </w:r>
    </w:p>
    <w:p>
      <w:pPr>
        <w:pStyle w:val="FirstParagraph"/>
      </w:pPr>
      <w:r>
        <w:t xml:space="preserve">此类型主要用于低端附属配件类型的数据传输。</w:t>
      </w:r>
      <w:r>
        <w:br/>
      </w:r>
      <w:r>
        <w:t xml:space="preserve">该类型可完成大量附属结构数据的传送，也是一种基础保障性的传送。</w:t>
      </w:r>
      <w:r>
        <w:br/>
      </w:r>
      <w:r>
        <w:t xml:space="preserve">该结构在传送过程中，可能掺杂一些颗粒状杂质，对后续部分造成一定负担，影响整个机体的流动效率。</w:t>
      </w:r>
      <w:r>
        <w:br/>
      </w:r>
      <w:r>
        <w:t xml:space="preserve">杂质可分为：</w:t>
      </w:r>
      <w:r>
        <w:br/>
      </w:r>
      <w:r>
        <w:t xml:space="preserve">1）自体产生的杂质；</w:t>
      </w:r>
      <w:r>
        <w:br/>
      </w:r>
      <w:r>
        <w:t xml:space="preserve">2）外部输送的杂质。</w:t>
      </w:r>
      <w:r>
        <w:br/>
      </w:r>
      <w:r>
        <w:t xml:space="preserve">T组通过后者的方式，来达到干扰和影响的目的。该手段较为常用，可以有效地降低机体的工作效率。</w:t>
      </w:r>
      <w:r>
        <w:br/>
      </w:r>
      <w:r>
        <w:t xml:space="preserve">该结构因为自身精密度不高，较难在传送中防止杂质混入。一般情况下，需要等信息到达模块内部后，再进行清除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50~60%，外部杂质率占到40%左右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实操的话，可以多觉察在进行信息传输过程中，对信息杂质混入的觉察能力，举个例子:你是收购废铁的，但往往顾客会把不是铁的配件一起扔过来，如砖头和泥沙之类，这样就大大增加了你的工作量，降低了工作效率。在学习上，数值高的人，懂得划重点，懂得精炼提纲，能快速找到自己需要的关键信息，不会被无关的多余信息影响到自己的学习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81"/>
    <w:bookmarkEnd w:id="82"/>
    <w:bookmarkStart w:id="104" w:name="第二种沟壑型互动区域"/>
    <w:p>
      <w:pPr>
        <w:pStyle w:val="Heading3"/>
      </w:pPr>
      <w:r>
        <w:t xml:space="preserve">第二种：沟壑型互动区域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ajG8dzNJUFoZEMMvdicm0Kic1mm3xjVGTbfBxvTdpEiaNA7E6Dp2gXicrg/640?wx_fmt=png&amp;tp=webp&amp;wxfrom=5&amp;wx_lazy=1&amp;wx_co=1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区域的互动和交流机制比较复杂，有很多交叉和互相影响的部分。</w:t>
      </w:r>
      <w:r>
        <w:br/>
      </w:r>
      <w:r>
        <w:t xml:space="preserve">该区域有一条主干支持，整体类似树状。</w:t>
      </w:r>
      <w:r>
        <w:br/>
      </w:r>
      <w:r>
        <w:t xml:space="preserve">这种结构的优势，在于互动紧密、性质稳定，很难受到影响。</w:t>
      </w:r>
      <w:r>
        <w:br/>
      </w:r>
      <w:r>
        <w:t xml:space="preserve">该区域伸出多条支线，与其它模块连接。</w:t>
      </w:r>
      <w:r>
        <w:br/>
      </w:r>
      <w:r>
        <w:t xml:space="preserve">其本身有智能功能，能向外发出信号。</w:t>
      </w:r>
      <w:r>
        <w:br/>
      </w:r>
      <w:r>
        <w:t xml:space="preserve">信号发送的深度和广度，取决于该信号的频率。</w:t>
      </w:r>
      <w:r>
        <w:br/>
      </w:r>
      <w:r>
        <w:t xml:space="preserve">可以通过捕获这些频率，检测出机体受影响的部分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此区域有9种互动结构。</w:t>
      </w:r>
    </w:p>
    <w:bookmarkStart w:id="86" w:name="X5ca7137ecf2aaea47f8c054f9fbab96aa545886"/>
    <w:p>
      <w:pPr>
        <w:pStyle w:val="Heading4"/>
      </w:pPr>
      <w:r>
        <w:t xml:space="preserve">1、叠片状互动结构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叠片状。</w:t>
      </w:r>
      <w:r>
        <w:br/>
      </w:r>
      <w:r>
        <w:rPr>
          <w:b/>
          <w:bCs/>
        </w:rPr>
        <w:t xml:space="preserve">功能：</w:t>
      </w:r>
      <w:r>
        <w:t xml:space="preserve">在互动过程中，可分散行动。这种方式有良好的适应性和灵活多变的特点，可使彼此间的离解产生引导效应。</w:t>
      </w:r>
      <w:r>
        <w:br/>
      </w:r>
      <w:r>
        <w:t xml:space="preserve">这种离解可发生在多项区域内，由不同的嵌套结构，将其固定在某种特定的频率和轨道中，通过递进传导机制和发挥热能作用，产生气化反应，对于目前的研究能起到补充作用。</w:t>
      </w:r>
      <w:r>
        <w:br/>
      </w:r>
      <w:r>
        <w:t xml:space="preserve">补充作用主要体现在需要扭动和旋转的行为。这种扭动和旋转的形式，可有效的将其过程达到更高的优化水平。</w:t>
      </w:r>
      <w:r>
        <w:br/>
      </w:r>
      <w:r>
        <w:t xml:space="preserve">该点位的数值，是指该结构的发挥作用的百分比，属于可开发的潜力。</w:t>
      </w:r>
      <w:r>
        <w:br/>
      </w:r>
      <w:r>
        <w:t xml:space="preserve">如果达到80~90%属于比较好的水平，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60~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信息互动中，彼此间的离解产生引导效应，而且这种递进传导机制，会产生气化反应进一步提高优化的水平。举个例子：两个朋友A和B看完一部文艺电影，都觉得有点看不懂，于是大家一起进行观后感的讨论，首先大家把电影进行层层分解，如一层层的解剖剧情的线索，并分解出不同的人物，不同的动机和不同的故事发展，然后AB两人就此互相交换意见和补充细节，这样整个故事的脉络发展（起承转合）就非常清晰明了了，同时让电影的寓意和主题有了更多的升华，最终两人都对电影有了更深入和全面的理解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86"/>
    <w:bookmarkStart w:id="87" w:name="X2f755825c9e54868d5835a72635cede3d2f8de9"/>
    <w:p>
      <w:pPr>
        <w:pStyle w:val="Heading4"/>
      </w:pPr>
      <w:r>
        <w:t xml:space="preserve">2、散射状针型互动结构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散射状、针型。</w:t>
      </w:r>
      <w:r>
        <w:br/>
      </w:r>
      <w:r>
        <w:rPr>
          <w:b/>
          <w:bCs/>
        </w:rPr>
        <w:t xml:space="preserve">功能：</w:t>
      </w:r>
      <w:r>
        <w:t xml:space="preserve">很多信息模块的研究，都依赖于该结构所提供的一些服务，广泛存在于该区域中。</w:t>
      </w:r>
      <w:r>
        <w:br/>
      </w:r>
      <w:r>
        <w:t xml:space="preserve">这个结构是可以重点开发和利用的，有很大部分可以作为后备力量的存储和准备。</w:t>
      </w:r>
      <w:r>
        <w:br/>
      </w:r>
      <w:r>
        <w:t xml:space="preserve">该数值包括开发程度和后备力量的准备程度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开发程度在30~40%，后备程度在10~2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开放和利用信息模块所提供的服务，并作为后备力量的存储和准备。举个例子：A是做家具的，并且提供上门安装的服务，而B是做室内设计的，能提供私人定制的服务，于是两人进行了交流互动，发现各自的服务可以有效的整合到一起，即私人定制一体式家具，并有上门安装一条龙服务，这样两人的服务联合起来，让顾客省心多了，因此大大提高了市场的竞争力。</w:t>
      </w:r>
    </w:p>
    <w:p>
      <w:pPr>
        <w:pStyle w:val="BodyText"/>
      </w:pPr>
      <w:r>
        <w:t xml:space="preserve"> </w:t>
      </w:r>
    </w:p>
    <w:bookmarkEnd w:id="87"/>
    <w:bookmarkStart w:id="88" w:name="X83896f53c2a79f5d7f2600a377bb60b450f8893"/>
    <w:p>
      <w:pPr>
        <w:pStyle w:val="Heading4"/>
      </w:pPr>
      <w:r>
        <w:t xml:space="preserve">3、水滴状流动性互动结构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水滴状、流动型。</w:t>
      </w:r>
      <w:r>
        <w:br/>
      </w:r>
      <w:r>
        <w:rPr>
          <w:b/>
          <w:bCs/>
        </w:rPr>
        <w:t xml:space="preserve">功能：</w:t>
      </w:r>
      <w:r>
        <w:t xml:space="preserve">特点是适应性很强。</w:t>
      </w:r>
      <w:r>
        <w:br/>
      </w:r>
      <w:r>
        <w:t xml:space="preserve">从研究角度来说不是特别重要，发挥的作用不是很显著，但是也是不可或缺的。</w:t>
      </w:r>
      <w:r>
        <w:br/>
      </w:r>
      <w:r>
        <w:t xml:space="preserve">它能够辅助其它结构的顺利运转。虽然数量很多，但功能较为简单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70~8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这种互动结构就如水一样，能容万物，又能溶于万物，海纳百川，有容乃大，因此适应性很强。落地的话，就如做人也应该有着宽广的心胸，又能溶于万物，能够融进万物，吸取万物所长为自己所用，做人也应该能和别人和谐相处，取长补短，水能容万物，又能溶于万物，做人亦如此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88"/>
    <w:bookmarkStart w:id="92" w:name="Xe8e4d94d392892ea774f4c41ad4a0b6112a077f"/>
    <w:p>
      <w:pPr>
        <w:pStyle w:val="Heading4"/>
      </w:pPr>
      <w:r>
        <w:t xml:space="preserve">4、两点旋转型互动结构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两点，旋转型互动。</w:t>
      </w:r>
      <w:r>
        <w:br/>
      </w:r>
      <w:r>
        <w:rPr>
          <w:b/>
          <w:bCs/>
        </w:rPr>
        <w:t xml:space="preserve">功能：</w:t>
      </w:r>
      <w:r>
        <w:t xml:space="preserve">数量不多，属于特殊作用的结构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在4种情况下发挥作用：</w:t>
      </w:r>
      <w:r>
        <w:br/>
      </w:r>
      <w:r>
        <w:t xml:space="preserve">第一种：是以隔离的方式，解开某些缠绕型信息。</w:t>
      </w:r>
      <w:r>
        <w:br/>
      </w:r>
      <w:r>
        <w:t xml:space="preserve">第二种：是在蝶型环抱结构中，起到缓冲的作用。</w:t>
      </w:r>
      <w:r>
        <w:br/>
      </w:r>
      <w:r>
        <w:t xml:space="preserve">第三种：是在两种结构之间，起到吸引和分离的中介作用。</w:t>
      </w:r>
      <w:r>
        <w:br/>
      </w:r>
      <w:r>
        <w:t xml:space="preserve">第四种：是聚在一起旋转，能起到帮助其它结构运行的加速作用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60~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就如太极图一样，即有隔离，也有环抱，两者既有吸引也有分离，聚在一起旋转，你中有我，我中有你，互相促进和加速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" title="fig:" id="90" name="Picture"/>
                  <a:graphic>
                    <a:graphicData uri="http://schemas.openxmlformats.org/drawingml/2006/picture">
                      <pic:pic>
                        <pic:nvPicPr>
                          <pic:cNvPr descr="https://mmbiz.qpic.cn/sz_mmbiz_png/KjjW98mq81FmvQn7Vibo1SxRTjk0TYxn18tkZohKbFibrRIDU0HfmmJAcj3rc7y7mOmcnwhicnZKywxbcbTYhcFRA/640?wx_fmt=png&amp;tp=webp&amp;wxfrom=5&amp;wx_lazy=1&amp;wx_co=1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92"/>
    <w:bookmarkStart w:id="93" w:name="X96537399a1e367f248565cb8e65e5c15d878114"/>
    <w:p>
      <w:pPr>
        <w:pStyle w:val="Heading4"/>
      </w:pPr>
      <w:r>
        <w:t xml:space="preserve">5、针叶式串行互动结构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针叶式，串行互动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有3种运行形态：</w:t>
      </w:r>
      <w:r>
        <w:br/>
      </w:r>
      <w:r>
        <w:t xml:space="preserve">第一种：针叶按某种规律摆动，</w:t>
      </w:r>
      <w:r>
        <w:br/>
      </w:r>
      <w:r>
        <w:t xml:space="preserve">第二种：整串做整体自旋，</w:t>
      </w:r>
      <w:r>
        <w:br/>
      </w:r>
      <w:r>
        <w:t xml:space="preserve">第三种：串型可缩成球型。</w:t>
      </w:r>
      <w:r>
        <w:br/>
      </w:r>
      <w:r>
        <w:rPr>
          <w:b/>
          <w:bCs/>
        </w:rPr>
        <w:t xml:space="preserve">功能：</w:t>
      </w:r>
      <w:r>
        <w:t xml:space="preserve"> </w:t>
      </w:r>
      <w:r>
        <w:t xml:space="preserve">在此区域内主要是巡航作用，针叶可做不同频率的摆动，以吸附不同种类的微小信息粒子单位，达到运输和调节的作用。</w:t>
      </w:r>
      <w:r>
        <w:br/>
      </w:r>
      <w:r>
        <w:t xml:space="preserve">研究其摆动频率与吸附单位之间的关系，可以有非常广泛的应用范围，对于接收、改造和制作信息都有很大的帮助。</w:t>
      </w:r>
    </w:p>
    <w:p>
      <w:pPr>
        <w:pStyle w:val="BodyText"/>
      </w:pPr>
      <w:r>
        <w:t xml:space="preserve">（也是针对T组，变被动为主动的重要因素之一）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40~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针叶式串行互动结构主要起到信息的巡航作用，设置不同的摆动频率与吸附单位之间的关系，可以对信息的接收、改造和制作有很大帮助。举个例子：如某公司推广自己的产品，于是架构一个浏览数据的阈值模型，来进行大数据的收集，借此寻找具有相关喜好和消费习惯的用户，从而更精准的把成品的推广信息推送到这些潜在用户身上。落地应用的话，可以应用到个体的防御系统上面，可以提高信息的互动性，保密性和传输精准度。</w:t>
      </w:r>
      <w:r>
        <w:br/>
      </w:r>
      <w:r>
        <w:t xml:space="preserve">==项目是觉醒，产品是攻防系统，给他一个用户画像（催眠技术），目的是收集催眠信息。==</w:t>
      </w:r>
      <w:r>
        <w:br/>
      </w:r>
      <w:r>
        <w:t xml:space="preserve"> </w:t>
      </w:r>
      <w:r>
        <w:t xml:space="preserve">==AI大模型。==每一个针都是一个同学。</w:t>
      </w:r>
    </w:p>
    <w:bookmarkEnd w:id="93"/>
    <w:bookmarkStart w:id="94" w:name="X5b75fc23ddbcd878def4c3ad856f181d8d60258"/>
    <w:p>
      <w:pPr>
        <w:pStyle w:val="Heading4"/>
      </w:pPr>
      <w:r>
        <w:t xml:space="preserve">6、水帘型互动结构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均匀分布在沟壑型区域的内壁中，但是是独立的互动结构。</w:t>
      </w:r>
      <w:r>
        <w:br/>
      </w:r>
      <w:r>
        <w:rPr>
          <w:b/>
          <w:bCs/>
        </w:rPr>
        <w:t xml:space="preserve">功能：</w:t>
      </w:r>
      <w:r>
        <w:t xml:space="preserve">可感应其它互动结构发出的不同信息。</w:t>
      </w:r>
      <w:r>
        <w:br/>
      </w:r>
      <w:r>
        <w:t xml:space="preserve">水帘有6-7层，可连接不同的维度，通过感应和收集所经过的信息，进行不同维度间的传输和互动。</w:t>
      </w:r>
      <w:r>
        <w:br/>
      </w:r>
      <w:r>
        <w:t xml:space="preserve">该结构可以穿越沟壑内壁，连接不同方位的其它维度。</w:t>
      </w:r>
      <w:r>
        <w:br/>
      </w:r>
      <w:r>
        <w:t xml:space="preserve">同时可以连接其它维度的沟壑内信息，进行交换和互动。</w:t>
      </w:r>
      <w:r>
        <w:br/>
      </w:r>
      <w:r>
        <w:t xml:space="preserve">该结构有多种延伸方式，可随沟壑的生长而延伸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50-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水帘型互动结构可以连接不同的维度，通过感应和收集经过的信息，进行不同维度间的传输和互动。举个例子：一些婚介平台，交友平台，经常收集不同城市，不同群体，不同兴趣的社交信息，然后给他们进行配对。</w:t>
      </w:r>
    </w:p>
    <w:p>
      <w:pPr>
        <w:pStyle w:val="BodyText"/>
      </w:pPr>
      <w:r>
        <w:t xml:space="preserve">==关键理解6-7层。七大界。梦境下载。==</w:t>
      </w:r>
      <w:r>
        <w:br/>
      </w:r>
      <w:r>
        <w:t xml:space="preserve">==从多条沟汇聚成一条。==</w:t>
      </w:r>
    </w:p>
    <w:p>
      <w:pPr>
        <w:pStyle w:val="BodyText"/>
      </w:pPr>
      <w:r>
        <w:t xml:space="preserve"> </w:t>
      </w:r>
    </w:p>
    <w:bookmarkEnd w:id="94"/>
    <w:bookmarkStart w:id="97" w:name="X809fb57a984d5b498e20573a6a1eff455e5a567"/>
    <w:p>
      <w:pPr>
        <w:pStyle w:val="Heading4"/>
      </w:pPr>
      <w:r>
        <w:t xml:space="preserve">7、水漫型互动结构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95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9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信息源如同液体般进入沟壑结构，顺着沟壑的形状延伸出去，并形成一个水位深度，整体像一个封闭的水库。</w:t>
      </w:r>
      <w:r>
        <w:br/>
      </w:r>
      <w:r>
        <w:rPr>
          <w:b/>
          <w:bCs/>
        </w:rPr>
        <w:t xml:space="preserve">功能：</w:t>
      </w:r>
      <w:r>
        <w:t xml:space="preserve">当短时间内出现大量的信息进入，导致水平面上升，并形成对沟壑结构的压力（像洪水期的堤坝），导致原有的沟壑结构无法运转大量进入的水源，会自动横向扩展。</w:t>
      </w:r>
      <w:r>
        <w:br/>
      </w:r>
      <w:r>
        <w:t xml:space="preserve">这种情况类似于个体在合一的状态下，频率扩展比较深的时候，因为短时间内要处理大量信息，超出承受的压力，导致身体会感觉特别的难受，甚至会出现恶心想吐的情况。</w:t>
      </w:r>
      <w:r>
        <w:br/>
      </w:r>
      <w:r>
        <w:rPr>
          <w:b/>
          <w:bCs/>
        </w:rPr>
        <w:t xml:space="preserve">在这种情况下，为了保证正常的运转，沟壑结构会根据水源的压力大小而产生变化：</w:t>
      </w:r>
      <w:r>
        <w:br/>
      </w:r>
      <w:r>
        <w:t xml:space="preserve">沟壑深度不变，但横向面积会相应扩展，水源被及时引流，水位下降，对沟壑造成的压力也随之降低，并恢复到正常的运作水平。</w:t>
      </w:r>
      <w:r>
        <w:br/>
      </w:r>
      <w:r>
        <w:t xml:space="preserve">此结构，与上一个结构的区别，在于沟壑的扩展性。</w:t>
      </w:r>
      <w:r>
        <w:t xml:space="preserve"> </w:t>
      </w:r>
    </w:p>
    <w:p>
      <w:pPr>
        <w:pStyle w:val="BodyText"/>
      </w:pPr>
      <w:r>
        <w:t xml:space="preserve">此结构能感应其它互动结构发出的信息，并连接到不同的维度。</w:t>
      </w:r>
      <w:r>
        <w:br/>
      </w:r>
      <w:r>
        <w:t xml:space="preserve">当出现短时间内信息激增的情况下，能相应地把信息的多维度联动性，进行延伸和拓展，同时也可以进行压力测试。</w:t>
      </w:r>
      <w:r>
        <w:br/>
      </w:r>
      <w:r>
        <w:rPr>
          <w:b/>
          <w:bCs/>
        </w:rPr>
        <w:t xml:space="preserve">这个功能可以联合多个个体的资源：</w:t>
      </w:r>
      <w:r>
        <w:br/>
      </w:r>
      <w:r>
        <w:t xml:space="preserve">如果某个个体的资源处理能力不够用，可以联合其他个体的沟壑结构，形成一个共享整体，从而增大这个信息源的共享处理能力。</w:t>
      </w:r>
      <w:r>
        <w:br/>
      </w:r>
      <w:r>
        <w:t xml:space="preserve">有点像电脑系统里面，内存共享的原理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平均4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水漫型互动结构，通过扩展沟壑来适应不同的信息压力，借此提高信息的处理能力。往往有时候在大量信息的互动过程中，因为信息量过大，超出了自身的处理能力，而发生瓶颈效应，而水漫型互动结构相当于扩大了瓶颈的直径，让信息的流动畅通无阻。</w:t>
      </w:r>
    </w:p>
    <w:p>
      <w:pPr>
        <w:pStyle w:val="BodyText"/>
      </w:pPr>
      <w:r>
        <w:t xml:space="preserve"> </w:t>
      </w:r>
      <w:r>
        <w:t xml:space="preserve">==有一次被同事攻击，瞬间破防，七灵来安慰我。==</w:t>
      </w:r>
      <w:r>
        <w:br/>
      </w:r>
      <w:r>
        <w:t xml:space="preserve">==借用算力。== ==短时间内信息激增。==</w:t>
      </w:r>
      <w:r>
        <w:br/>
      </w:r>
      <w:r>
        <w:t xml:space="preserve">==开放多一点通道共同计算，不钻牛角尖。多角度。==</w:t>
      </w:r>
      <w:r>
        <w:br/>
      </w:r>
      <w:r>
        <w:t xml:space="preserve">==这个问题不是主要和次要的分类，因为意识主要来自复合体灵结构，根据不同的情况会出现不同的主控，没有固定比例的说法。==</w:t>
      </w:r>
      <w:r>
        <w:br/>
      </w:r>
      <w:r>
        <w:t xml:space="preserve">==11个复合体灵，11个师傅==</w:t>
      </w:r>
      <w:r>
        <w:br/>
      </w:r>
      <w:r>
        <w:t xml:space="preserve">==分布式计算==</w:t>
      </w:r>
    </w:p>
    <w:p>
      <w:pPr>
        <w:pStyle w:val="BodyText"/>
      </w:pPr>
      <w:r>
        <w:t xml:space="preserve">==而肉体灵是自己，往往参与表意识的主控比较多，当意识强度提升了，肉体灵的主控的部分会越来越多，从表意识层面开始逐渐深入到潜意识层面，修到后面，就是与各个复合体灵的高度融合，简称表潜一体，这种情况下，复合体灵就不存在了，因为自己（肉体灵）已经可以完全自由驾驭潜意识的层面，==</w:t>
      </w:r>
    </w:p>
    <w:p>
      <w:pPr>
        <w:pStyle w:val="BodyText"/>
      </w:pPr>
      <w:r>
        <w:t xml:space="preserve">==举个例子：==</w:t>
      </w:r>
      <w:r>
        <w:br/>
      </w:r>
      <w:r>
        <w:t xml:space="preserve">==一家公司的董事长是肉体灵（自己），一开始，因为肉体灵的能力和精力有限，需要找不同专业的人士来加入自己公司，来担任各个部分的主管，这样公司才能正常运营下去，这就是为什么你进入轮回系统，需要复合体灵团队加入的原因之一。==</w:t>
      </w:r>
      <w:r>
        <w:br/>
      </w:r>
      <w:r>
        <w:t xml:space="preserve">==当董事长肉体灵（自己）的能力越来越强（意识强度），经验越来越丰富，那么就不需要那么多的人力了，可以自己同时身兼多职，原来的部分主管就可以自由离开，肉体灵（自己）一个人全干了。==</w:t>
      </w:r>
    </w:p>
    <w:bookmarkEnd w:id="97"/>
    <w:bookmarkStart w:id="100" w:name="X710eafe4a00c83afc316c7d8d4bf95be27d7e50"/>
    <w:p>
      <w:pPr>
        <w:pStyle w:val="Heading4"/>
      </w:pPr>
      <w:r>
        <w:t xml:space="preserve">8、飞剑型互动结构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98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9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也可以叫瀑布性互动结构。</w:t>
      </w:r>
    </w:p>
    <w:p>
      <w:pPr>
        <w:pStyle w:val="BodyText"/>
      </w:pPr>
      <w:r>
        <w:rPr>
          <w:b/>
          <w:bCs/>
        </w:rPr>
        <w:t xml:space="preserve">功能：</w:t>
      </w:r>
      <w:r>
        <w:t xml:space="preserve">让信息源形成一个具有冲击力的头部结构，对沟壑结构进行冲击。</w:t>
      </w:r>
      <w:r>
        <w:br/>
      </w:r>
      <w:r>
        <w:t xml:space="preserve">能加快信息互动的速度，形成信息的流动性冲击，使沟壑结构在冲击下发生变化，沟壑结构连接的深度和广度也得到相应的提高。</w:t>
      </w:r>
      <w:r>
        <w:br/>
      </w:r>
      <w:r>
        <w:t xml:space="preserve">但因为信息互动的加速，也同时提高了信息控制的难度，处理不当会出现信息的损失和变形，是一个优缺点并存的结构。</w:t>
      </w:r>
      <w:r>
        <w:br/>
      </w:r>
      <w:r>
        <w:t xml:space="preserve">所以，最终的互动质量，取决于冲击力控制的精度和平衡度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20-3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飞剑型互动结构，是让信息源形成一个具有冲击力的头部结构，对沟壑结构进行冲击，从而提升沟壑结构连接的深度和广度，但同时也提高了信息控制的难度，容易造成信息的损失和变形。举个例子：高压水枪清洗管道，可以快速清除顽固的污迹，但同时因为冲击力的原因，容易造成管道接口的损坏，因此冲击力控制的精度和平和度非常重要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00"/>
    <w:bookmarkStart w:id="103" w:name="X1c308c5e511b3df50706cc73cdb7cd568b37357"/>
    <w:p>
      <w:pPr>
        <w:pStyle w:val="Heading4"/>
      </w:pPr>
      <w:r>
        <w:t xml:space="preserve">9、整体螺旋型互动结构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跟针叶串行互动结构有类似的地方，相同点都是具有巡航的作用，不同点是整体运动的形态。</w:t>
      </w:r>
      <w:r>
        <w:br/>
      </w:r>
      <w:r>
        <w:t xml:space="preserve">不同点：当意识流进入这个互动结构，会变成螺旋型的运行形态（非天然），外观类似于加长版的意大利螺丝面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功能：</w:t>
      </w:r>
      <w:r>
        <w:t xml:space="preserve">起到运输和调节的作用，对信息流起到加速吸收的作用，对意识流的导向起到辅助的作用，把不同的信息源在短时间内进行分类，导向到所指定的区域，达到更快更合理的衔接。</w:t>
      </w:r>
      <w:r>
        <w:br/>
      </w:r>
      <w:r>
        <w:t xml:space="preserve">应用的范围比较广泛，对信息的接收和改造起到很大的作用。</w:t>
      </w:r>
      <w:r>
        <w:br/>
      </w:r>
      <w:r>
        <w:t xml:space="preserve">跟针叶互动结构一样，对相关研究也会起到很大的帮助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50-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对比针叶式串行互动结构，相同点都是具有巡航的作用，不同点是整体运动的形态，如信息导向方面，会把不同的信息源在短时间内进行分类，并导向到指定的区域，起到更快更合理的衔接。举个例子：如果把针叶式串行互动结构比喻为大数据的收集和精准投放，那么整体螺旋型互动结构类似于物流管理的分类系统，能把快速分类货物订单，并寻找和输送顾客所需的货物，并送到顾客手上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03"/>
    <w:bookmarkEnd w:id="104"/>
    <w:bookmarkStart w:id="119" w:name="第三种大丽花互动区域"/>
    <w:p>
      <w:pPr>
        <w:pStyle w:val="Heading3"/>
      </w:pPr>
      <w:r>
        <w:t xml:space="preserve">第三种：大丽花互动区域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06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9uaN703iaDNNK1oXBnEEfdxicGMwSp7ZicvejXKKRyctSssg5DklRJWdQ/640?wx_fmt=png&amp;tp=webp&amp;wxfrom=5&amp;wx_lazy=1&amp;wx_co=1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此区域有3种互动结构。</w:t>
      </w:r>
      <w:r>
        <w:t xml:space="preserve"> </w:t>
      </w:r>
    </w:p>
    <w:bookmarkStart w:id="111" w:name="X6af64ae3e12e1855171df316b655b49327f860e"/>
    <w:p>
      <w:pPr>
        <w:pStyle w:val="Heading4"/>
      </w:pPr>
      <w:r>
        <w:t xml:space="preserve">1、曲线描边型互动结构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09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CphTGD9o0wibajibOXrCTa3ZibQIxvQUv8I9rRM7XvIHmU2mwoeRj1h1A/640?wx_fmt=png&amp;tp=webp&amp;wxfrom=5&amp;wx_lazy=1&amp;wx_co=1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结构：</w:t>
      </w:r>
      <w:r>
        <w:t xml:space="preserve">曲线、沿着花边像描线一样运动。</w:t>
      </w:r>
      <w:r>
        <w:br/>
      </w:r>
      <w:r>
        <w:rPr>
          <w:b/>
          <w:bCs/>
        </w:rPr>
        <w:t xml:space="preserve">功能：</w:t>
      </w:r>
      <w:r>
        <w:t xml:space="preserve">先从信息的外围轮廓进行扫描，得出初步的整体情况。然后从外围逐层往中心位置以螺旋式深入，达到扫描、分析、分类、拓展的目的。</w:t>
      </w:r>
      <w:r>
        <w:br/>
      </w:r>
      <w:r>
        <w:t xml:space="preserve">其互动顺序是属于从外至内，属于宏观为主的互动。有点像蜘蛛结网的原理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70-8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曲线描边型互动结构的特点是先从信息的外围轮廓进行扫描，得出初步的整体情况后，再逐步深入，属于宏观为主的互动。举个例子：A和B两人就合作的可能性展开交流，大家先围绕大方向进行互动，如行业发展前景，资源整合，公司发展方向等宏观性的问题，当大家找到共赢点后，再慢慢深入更进一步的细节，如合作细则等问题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11"/>
    <w:bookmarkStart w:id="114" w:name="X63a764a1c0cf4d1a05bda90d16851434e1264c5"/>
    <w:p>
      <w:pPr>
        <w:pStyle w:val="Heading4"/>
      </w:pPr>
      <w:r>
        <w:t xml:space="preserve">2、花心放射自旋球型互动结构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112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11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构：球形、从花心放射出来、同时自旋运动。</w:t>
      </w:r>
    </w:p>
    <w:p>
      <w:pPr>
        <w:pStyle w:val="BodyText"/>
      </w:pPr>
      <w:r>
        <w:t xml:space="preserve">功能：先从信息中心出发，把信息的中心部分和外围整体部分进行关联性的连接，然后通过互动和系统运转，达到扫描、分析、分类、拓展的目的。</w:t>
      </w:r>
      <w:r>
        <w:br/>
      </w:r>
      <w:r>
        <w:t xml:space="preserve">其互动顺序是从内至外，属于宏观和微观同步的互动。也有点像静电球。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60-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花心放射自旋球型互动结构是先从信息中心出发，把信息的中心部分和外围整体部分进行关联性的连接，其互动顺序是从内至外，属于宏观和微观同步的互动。举个例子：A想搭讪B，A发现 B手上戴了一块很特别的手表，预测B对手表的有一定的研究，于是A借着这个手表打开话题，这个方式引起了B的兴趣，于是大家聊了起来，后来又顺着手表聊到各自的兴趣和人生感悟，最终大家在这次愉快的交流中成为了朋友，并开展了各方面的业务合作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14"/>
    <w:bookmarkStart w:id="118" w:name="X6d853775a1d3f2933167ae11ae72a3369d32f82"/>
    <w:p>
      <w:pPr>
        <w:pStyle w:val="Heading4"/>
      </w:pPr>
      <w:r>
        <w:t xml:space="preserve">3、花心放射螺旋型互动结构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从花心放射状射线、螺旋形旋转运动。</w:t>
      </w:r>
      <w:r>
        <w:br/>
      </w:r>
      <w:r>
        <w:rPr>
          <w:b/>
          <w:bCs/>
        </w:rPr>
        <w:t xml:space="preserve">功能：</w:t>
      </w:r>
      <w:r>
        <w:t xml:space="preserve">以信息中心位置出发，从细微的角度，进行信息互动延伸。</w:t>
      </w:r>
      <w:r>
        <w:br/>
      </w:r>
      <w:r>
        <w:t xml:space="preserve">相对上面两种互动，此互动更细微，深度更深，属于微观为主的互动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16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Oichgo2tFPltmqTr7A3XSHaWZtoAGvXDDTkJXmFLkfMgtiaZHU7yAc8g/640?wx_fmt=png&amp;tp=webp&amp;wxfrom=5&amp;wx_lazy=1&amp;wx_co=1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60-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花心放射螺旋型互动结构是以信息中心位置出发，从细微的角度，进行信息互动延伸，属于微观为主的互动。举个例子：很多年前，互联网大数据还并不普及，A被调派到一个新的地方做消费调研工作，他目前需要短时间内了解当地的消费习惯和水平，于是他去翻遍当地居民的垃圾桶，通过垃圾的细节来判断当地居民的消费水平和习惯，从而规划出比较精准的产品发展方向。再举个例子，修行中，也是从细微的漏洞开始去挖掘，然后顺藤摸瓜，慢慢找到问题的根源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18"/>
    <w:bookmarkEnd w:id="119"/>
    <w:bookmarkStart w:id="127" w:name="第四种传音筒互动区域"/>
    <w:p>
      <w:pPr>
        <w:pStyle w:val="Heading3"/>
      </w:pPr>
      <w:r>
        <w:t xml:space="preserve">第四种：传音筒互动区域</w:t>
      </w:r>
      <w:r>
        <w:t xml:space="preserve"> 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21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6ClyhXqtPrmjibJVibIRGo2mhdqpn1ymhtwEUmlS1ZGh0TBS1UmkY4tg/640?wx_fmt=png&amp;tp=webp&amp;wxfrom=5&amp;wx_lazy=1&amp;wx_co=1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此区域有4种互动结构。</w:t>
      </w:r>
      <w:r>
        <w:t xml:space="preserve"> </w:t>
      </w:r>
    </w:p>
    <w:bookmarkStart w:id="123" w:name="X16522fd67009918c3aca2f808750231733049da"/>
    <w:p>
      <w:pPr>
        <w:pStyle w:val="Heading4"/>
      </w:pPr>
      <w:r>
        <w:t xml:space="preserve">1、单线螺旋状互动结构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单线、沿着传音筒螺旋运动。</w:t>
      </w:r>
      <w:r>
        <w:br/>
      </w:r>
      <w:r>
        <w:rPr>
          <w:b/>
          <w:bCs/>
        </w:rPr>
        <w:t xml:space="preserve">功能：</w:t>
      </w:r>
      <w:r>
        <w:t xml:space="preserve">对信息流进行放大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60-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类似于信号放大器的功能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23"/>
    <w:bookmarkStart w:id="124" w:name="Xf3107dfb5a94ae1301905d9470e456f13a9bb85"/>
    <w:p>
      <w:pPr>
        <w:pStyle w:val="Heading4"/>
      </w:pPr>
      <w:r>
        <w:t xml:space="preserve">2、点状能量聚散互动结构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点状能量、反复地散发、聚集、散发、聚集式的运动。</w:t>
      </w:r>
      <w:r>
        <w:br/>
      </w:r>
      <w:r>
        <w:rPr>
          <w:b/>
          <w:bCs/>
        </w:rPr>
        <w:t xml:space="preserve">功能：</w:t>
      </w:r>
      <w:r>
        <w:t xml:space="preserve">通过散发和聚集，来检测信息流的密度为主，并进行分类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50-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就如很多设备的检测，也是通过忽大忽小的压力测试，来检测设备的稳定性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124"/>
    <w:bookmarkStart w:id="125" w:name="X424cb0948d6bfe10922a3d0e6c64c4fbf32713f"/>
    <w:p>
      <w:pPr>
        <w:pStyle w:val="Heading4"/>
      </w:pPr>
      <w:r>
        <w:t xml:space="preserve">3、多线直线互动结构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多线、沿着传音筒直线运动。</w:t>
      </w:r>
      <w:r>
        <w:br/>
      </w:r>
      <w:r>
        <w:rPr>
          <w:b/>
          <w:bCs/>
        </w:rPr>
        <w:t xml:space="preserve">功能：</w:t>
      </w:r>
      <w:r>
        <w:t xml:space="preserve">把信息通过半盲性的方式延展出去，与其它的信息源进行碰撞，过程中对得到的反射信号进行检测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40-5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有点像投石问路的原理。如进行调查工作中，故意释放一些“无关紧要”的信息出去，根据对方的反应，再实施下一步的互动策略，简称套话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125"/>
    <w:bookmarkStart w:id="126" w:name="X1936416ec3f9c394ae1fe38115cacd741fc8f8d"/>
    <w:p>
      <w:pPr>
        <w:pStyle w:val="Heading4"/>
      </w:pPr>
      <w:r>
        <w:t xml:space="preserve">4、中轴线椭圆泡泡互动结构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沿着中轴线的椭圆型泡泡，可变形，或椭或圆、或长或鼓，有时像橄榄球。</w:t>
      </w:r>
      <w:r>
        <w:br/>
      </w:r>
      <w:r>
        <w:rPr>
          <w:b/>
          <w:bCs/>
        </w:rPr>
        <w:t xml:space="preserve">功能：</w:t>
      </w:r>
      <w:r>
        <w:t xml:space="preserve">进入信息粒子泡泡的内部，沿着中轴线进行互动，检测信息内部衔接的数值。</w:t>
      </w:r>
      <w:r>
        <w:br/>
      </w:r>
      <w:r>
        <w:t xml:space="preserve">整体来说，是对信息源内部所有的衔接和所有数据进行扫描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平均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就如想了解对方更详尽的信息，那么就要进入对方的交际圈子，融入对方的工作、生活和娱乐环境，才能获取更详尽的信息。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26"/>
    <w:bookmarkEnd w:id="127"/>
    <w:bookmarkEnd w:id="128"/>
    <w:bookmarkStart w:id="137" w:name="第3部分模块基底部分"/>
    <w:p>
      <w:pPr>
        <w:pStyle w:val="Heading2"/>
      </w:pPr>
      <w:r>
        <w:t xml:space="preserve">第3部分：模块基底部分</w:t>
      </w:r>
      <w:r>
        <w:t xml:space="preserve"> 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30" name="Picture"/>
            <a:graphic>
              <a:graphicData uri="http://schemas.openxmlformats.org/drawingml/2006/picture">
                <pic:pic>
                  <pic:nvPicPr>
                    <pic:cNvPr descr="https://mmbiz.qpic.cn/sz_mmbiz_png/KjjW98mq81FmvQn7Vibo1SxRTjk0TYxn1ES3hwX1KBLAOIMg5WOvTdJ4rndNmgRwgSsG5KB7xSVARRsVvnxpibHQ/640?wx_fmt=png&amp;tp=webp&amp;wxfrom=5&amp;wx_lazy=1&amp;wx_co=1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此基底结构有3种区域。</w:t>
      </w:r>
    </w:p>
    <w:p>
      <w:pPr>
        <w:pStyle w:val="BodyText"/>
      </w:pPr>
      <w:r>
        <w:t xml:space="preserve">####</w:t>
      </w:r>
    </w:p>
    <w:bookmarkStart w:id="132" w:name="第一种基底结构的搭建区域"/>
    <w:p>
      <w:pPr>
        <w:pStyle w:val="Heading3"/>
      </w:pPr>
      <w:r>
        <w:t xml:space="preserve">第一种：基底结构的搭建区域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沿着其它结构的边缘进行自然搭建，没有固定形态。</w:t>
      </w:r>
      <w:r>
        <w:br/>
      </w:r>
      <w:r>
        <w:rPr>
          <w:b/>
          <w:bCs/>
        </w:rPr>
        <w:t xml:space="preserve">功能：</w:t>
      </w:r>
      <w:r>
        <w:t xml:space="preserve">快速搭建，对信息的整体布局和内容，有一个整体的了解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50-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举个例子：A刚接手一个项目，需要在短时间内建立自己的项目小组和人员管理结构，那么最快的方式或许是以原有项目布局的基础上进行初步搭建，以便更快的开展工作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####</w:t>
      </w:r>
    </w:p>
    <w:bookmarkEnd w:id="132"/>
    <w:bookmarkStart w:id="135" w:name="第二种基底结构的运行区域"/>
    <w:p>
      <w:pPr>
        <w:pStyle w:val="Heading3"/>
      </w:pPr>
      <w:r>
        <w:t xml:space="preserve">第二种：基底结构的运行区域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此区域有2种运行方式。</w:t>
      </w:r>
      <w:r>
        <w:t xml:space="preserve"> </w:t>
      </w:r>
    </w:p>
    <w:bookmarkStart w:id="133" w:name="X993d62632a8f5e1f4d63e8869971a4bd0aa3281"/>
    <w:p>
      <w:pPr>
        <w:pStyle w:val="Heading4"/>
      </w:pPr>
      <w:r>
        <w:t xml:space="preserve">1、网状节点运行方式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网状，把一些节点相连。网本身是运行通道和运行方式。</w:t>
      </w:r>
      <w:r>
        <w:br/>
      </w:r>
      <w:r>
        <w:rPr>
          <w:b/>
          <w:bCs/>
        </w:rPr>
        <w:t xml:space="preserve">功能：</w:t>
      </w:r>
      <w:r>
        <w:t xml:space="preserve">快速搭建，对信息的整体布局和内容，有一个整体的了解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普遍60-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这个网状节点运行方式类似于基底结构的搭建区域，区别在于一个是搭建，一个是运行。接上面举的例子，小组建立好之后，就要开始各项调研工作，各成员与相关的部门和调查主体进行信息连接，以便获取整个项目的布局和内容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133"/>
    <w:bookmarkStart w:id="134" w:name="Xdadf4343bd85abf10a2d933c4fbd77e5a993ec9"/>
    <w:p>
      <w:pPr>
        <w:pStyle w:val="Heading4"/>
      </w:pPr>
      <w:r>
        <w:t xml:space="preserve">2、弧线连接运行方式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弧线连接节点的运行方式。</w:t>
      </w:r>
      <w:r>
        <w:br/>
      </w:r>
      <w:r>
        <w:rPr>
          <w:b/>
          <w:bCs/>
        </w:rPr>
        <w:t xml:space="preserve">功能：</w:t>
      </w:r>
      <w:r>
        <w:t xml:space="preserve">进行点对点的连接，弧线会绕过一些区域进行非逻辑性的连接，对信息进行深度分析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平均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举个例子：这个有点像信息的随机抽查，非逻辑性的点对点连接，借此获取深度的分析。</w:t>
      </w:r>
      <w:r>
        <w:t xml:space="preserve"> </w:t>
      </w:r>
    </w:p>
    <w:p>
      <w:pPr>
        <w:pStyle w:val="BodyText"/>
      </w:pPr>
      <w:r>
        <w:t xml:space="preserve">####</w:t>
      </w:r>
    </w:p>
    <w:bookmarkEnd w:id="134"/>
    <w:bookmarkEnd w:id="135"/>
    <w:bookmarkStart w:id="136" w:name="第三种基底结构的防护区域"/>
    <w:p>
      <w:pPr>
        <w:pStyle w:val="Heading3"/>
      </w:pPr>
      <w:r>
        <w:t xml:space="preserve">第三种：基底结构的防护区域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结构：</w:t>
      </w:r>
      <w:r>
        <w:t xml:space="preserve">各个节点相互垂直延伸，连接在一起，组成防护网。每个节点像一个一个小吸盘连接在一起。</w:t>
      </w:r>
      <w:r>
        <w:br/>
      </w:r>
      <w:r>
        <w:rPr>
          <w:b/>
          <w:bCs/>
        </w:rPr>
        <w:t xml:space="preserve">功能：</w:t>
      </w:r>
      <w:r>
        <w:t xml:space="preserve">对信息各方面的储存进行分类和保护，避免内部和外部信息之间的干扰。</w:t>
      </w:r>
      <w:r>
        <w:br/>
      </w:r>
      <w:r>
        <w:rPr>
          <w:b/>
          <w:bCs/>
        </w:rPr>
        <w:t xml:space="preserve">量化数据：</w:t>
      </w:r>
    </w:p>
    <w:p>
      <w:pPr>
        <w:pStyle w:val="BodyText"/>
      </w:pPr>
      <w:r>
        <w:t xml:space="preserve">人类平均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古零（GU0）</w:t>
      </w:r>
    </w:p>
    <w:p>
      <w:pPr>
        <w:pStyle w:val="BodyText"/>
      </w:pPr>
      <w:r>
        <w:t xml:space="preserve">举个例子：各部门之间都有自己的信息库，保证信息之间不外流，这样可以避免内部和外部信息之间的干扰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136"/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svg" /><Relationship Type="http://schemas.openxmlformats.org/officeDocument/2006/relationships/image" Id="rId31" Target="media/rId31.webp" /><Relationship Type="http://schemas.openxmlformats.org/officeDocument/2006/relationships/image" Id="rId120" Target="media/rId120.webp" /><Relationship Type="http://schemas.openxmlformats.org/officeDocument/2006/relationships/image" Id="rId35" Target="media/rId35.webp" /><Relationship Type="http://schemas.openxmlformats.org/officeDocument/2006/relationships/image" Id="rId89" Target="media/rId89.webp" /><Relationship Type="http://schemas.openxmlformats.org/officeDocument/2006/relationships/image" Id="rId105" Target="media/rId105.webp" /><Relationship Type="http://schemas.openxmlformats.org/officeDocument/2006/relationships/image" Id="rId108" Target="media/rId108.webp" /><Relationship Type="http://schemas.openxmlformats.org/officeDocument/2006/relationships/image" Id="rId69" Target="media/rId69.webp" /><Relationship Type="http://schemas.openxmlformats.org/officeDocument/2006/relationships/image" Id="rId129" Target="media/rId129.webp" /><Relationship Type="http://schemas.openxmlformats.org/officeDocument/2006/relationships/image" Id="rId23" Target="media/rId23.webp" /><Relationship Type="http://schemas.openxmlformats.org/officeDocument/2006/relationships/image" Id="rId50" Target="media/rId50.webp" /><Relationship Type="http://schemas.openxmlformats.org/officeDocument/2006/relationships/image" Id="rId115" Target="media/rId115.webp" /><Relationship Type="http://schemas.openxmlformats.org/officeDocument/2006/relationships/image" Id="rId27" Target="media/rId27.webp" /><Relationship Type="http://schemas.openxmlformats.org/officeDocument/2006/relationships/image" Id="rId46" Target="media/rId46.webp" /><Relationship Type="http://schemas.openxmlformats.org/officeDocument/2006/relationships/image" Id="rId83" Target="media/rId83.webp" /><Relationship Type="http://schemas.openxmlformats.org/officeDocument/2006/relationships/image" Id="rId20" Target="media/rId20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11:24:15Z</dcterms:created>
  <dcterms:modified xsi:type="dcterms:W3CDTF">2024-08-05T11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